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1AA09CA6" w:rsidR="0060227D" w:rsidRDefault="0026548C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6A48B491">
                <wp:simplePos x="0" y="0"/>
                <wp:positionH relativeFrom="column">
                  <wp:posOffset>-64135</wp:posOffset>
                </wp:positionH>
                <wp:positionV relativeFrom="paragraph">
                  <wp:posOffset>-142875</wp:posOffset>
                </wp:positionV>
                <wp:extent cx="2143125" cy="620395"/>
                <wp:effectExtent l="0" t="0" r="9525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A4990" w14:textId="260D83B4" w:rsidR="00E91553" w:rsidRDefault="00581E50" w:rsidP="00E91553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D310F8" w:rsidRPr="00D310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สถานการณ์การเมืองไทย ณ วันนี้</w:t>
                            </w:r>
                          </w:p>
                          <w:p w14:paraId="04C0DAC7" w14:textId="22ED4371" w:rsidR="006757D3" w:rsidRPr="00F84F4F" w:rsidRDefault="006757D3" w:rsidP="00B43DED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38C38D58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8555B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11 สิงห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.05pt;margin-top:-11.25pt;width:168.75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" filled="f" stroked="f">
                <v:textbox inset=".5mm,.3mm,.5mm,.3mm">
                  <w:txbxContent>
                    <w:p w14:paraId="7A7A4990" w14:textId="260D83B4" w:rsidR="00E91553" w:rsidRDefault="00581E50" w:rsidP="00E91553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D310F8" w:rsidRPr="00D310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สถานการณ์การเมืองไทย ณ วันนี้</w:t>
                      </w:r>
                    </w:p>
                    <w:p w14:paraId="04C0DAC7" w14:textId="22ED4371" w:rsidR="006757D3" w:rsidRPr="00F84F4F" w:rsidRDefault="006757D3" w:rsidP="00B43DED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38C38D58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8555B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11 สิงห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AB3101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0528A930">
                <wp:simplePos x="0" y="0"/>
                <wp:positionH relativeFrom="column">
                  <wp:posOffset>3712637</wp:posOffset>
                </wp:positionH>
                <wp:positionV relativeFrom="paragraph">
                  <wp:posOffset>-241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39C89528" w:rsidR="00BC32DB" w:rsidRPr="00D310F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 w:rsid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 w:rsidR="00BC32DB" w:rsidRPr="00D310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/</w:t>
                            </w:r>
                            <w:r w:rsidR="00D310F8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77777777" w:rsidR="00E91553" w:rsidRPr="00992B06" w:rsidRDefault="00A5386E" w:rsidP="00E9155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292.35pt;margin-top:-19.0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sKnugIAAMM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kCQi8yl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" filled="f" stroked="f">
                <v:textbox inset=".5mm,.3mm,.5mm,.3mm">
                  <w:txbxContent>
                    <w:p w14:paraId="7301A392" w14:textId="39C89528" w:rsidR="00BC32DB" w:rsidRPr="00D310F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 w:rsid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</w:t>
                      </w:r>
                      <w:r w:rsidR="00BC32DB" w:rsidRPr="00D310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/</w:t>
                      </w:r>
                      <w:r w:rsidR="00D310F8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77777777" w:rsidR="00E91553" w:rsidRPr="00992B06" w:rsidRDefault="00A5386E" w:rsidP="00E9155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E9155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3101"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16A3B53F">
            <wp:simplePos x="0" y="0"/>
            <wp:positionH relativeFrom="margin">
              <wp:posOffset>6383655</wp:posOffset>
            </wp:positionH>
            <wp:positionV relativeFrom="paragraph">
              <wp:posOffset>-136052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408"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4DAA6948">
            <wp:simplePos x="0" y="0"/>
            <wp:positionH relativeFrom="column">
              <wp:posOffset>5938682</wp:posOffset>
            </wp:positionH>
            <wp:positionV relativeFrom="paragraph">
              <wp:posOffset>-140335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5BA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63E3C2E8">
            <wp:simplePos x="0" y="0"/>
            <wp:positionH relativeFrom="margin">
              <wp:posOffset>2672080</wp:posOffset>
            </wp:positionH>
            <wp:positionV relativeFrom="paragraph">
              <wp:posOffset>-274850</wp:posOffset>
            </wp:positionV>
            <wp:extent cx="982345" cy="956945"/>
            <wp:effectExtent l="0" t="0" r="8255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3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8728A" w14:textId="36E9620A" w:rsidR="00EC4DB2" w:rsidRDefault="00EC4DB2" w:rsidP="0046743E"/>
    <w:p w14:paraId="61BC66BB" w14:textId="57B1D673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2BC4A32" w:rsidR="00F97CE3" w:rsidRPr="007E25F2" w:rsidRDefault="00F97CE3" w:rsidP="00F97CE3">
      <w:pPr>
        <w:rPr>
          <w:cs/>
        </w:rPr>
      </w:pPr>
    </w:p>
    <w:p w14:paraId="7BB8CFAC" w14:textId="60B99934" w:rsidR="00475D79" w:rsidRDefault="00475D79" w:rsidP="00475D79"/>
    <w:p w14:paraId="7D0263E9" w14:textId="4B374A5D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0D50A5B9">
                <wp:simplePos x="0" y="0"/>
                <wp:positionH relativeFrom="margin">
                  <wp:posOffset>1605915</wp:posOffset>
                </wp:positionH>
                <wp:positionV relativeFrom="paragraph">
                  <wp:posOffset>130506</wp:posOffset>
                </wp:positionV>
                <wp:extent cx="3363859" cy="483870"/>
                <wp:effectExtent l="0" t="0" r="27305" b="1143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63859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C7A3C7" w14:textId="77777777" w:rsidR="00D310F8" w:rsidRPr="00E80D11" w:rsidRDefault="00D310F8" w:rsidP="00D310F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3151E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สถานการณ์การเมืองไทย ณ วันนี้</w:t>
                            </w:r>
                          </w:p>
                          <w:p w14:paraId="3F6F00B1" w14:textId="77777777" w:rsidR="007B7038" w:rsidRPr="00DA563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126.45pt;margin-top:10.3pt;width:264.85pt;height:38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">
                <v:textbox>
                  <w:txbxContent>
                    <w:p w14:paraId="7FC7A3C7" w14:textId="77777777" w:rsidR="00D310F8" w:rsidRPr="00E80D11" w:rsidRDefault="00D310F8" w:rsidP="00D310F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3151EA">
                        <w:rPr>
                          <w:rFonts w:ascii="TH SarabunPSK" w:hAnsi="TH SarabunPSK" w:cs="TH SarabunPSK" w:hint="cs"/>
                          <w:b/>
                          <w:bCs/>
                          <w:sz w:val="44"/>
                          <w:szCs w:val="44"/>
                          <w:cs/>
                        </w:rPr>
                        <w:t>สถานการณ์การเมืองไทย ณ วันนี้</w:t>
                      </w:r>
                    </w:p>
                    <w:p w14:paraId="3F6F00B1" w14:textId="77777777" w:rsidR="007B7038" w:rsidRPr="00DA563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73DCD87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72BF300A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BA2F3BC" w14:textId="5EE26E7D" w:rsidR="00CC7C01" w:rsidRDefault="00CC7C01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2FB5A793" w14:textId="77777777" w:rsidR="00C32969" w:rsidRPr="00CC7C01" w:rsidRDefault="00C3296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3742E141" w14:textId="5295B6C8" w:rsidR="00965328" w:rsidRPr="00940994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 xml:space="preserve">         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“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วนดุสิตโพล”</w:t>
      </w:r>
      <w:r w:rsidR="005C3431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มหาวิทยาลัยสวนดุสิต สำรวจความคิดเห็นประชาชน</w:t>
      </w:r>
      <w:r w:rsidR="00794D21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ทั่วประเทศ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เรื่อง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“</w:t>
      </w:r>
      <w:r w:rsidR="00D310F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ถานการณ์การเมืองไทย</w:t>
      </w:r>
      <w:r w:rsidR="005C3431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                       </w:t>
      </w:r>
      <w:r w:rsidR="00D310F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 ณ วันนี้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”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กลุ่มตัวอย่าง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จำนวน</w:t>
      </w:r>
      <w:r w:rsidR="00E07A37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 xml:space="preserve"> 1</w:t>
      </w:r>
      <w:r w:rsidR="00E07A37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,</w:t>
      </w:r>
      <w:r w:rsidR="00E07A37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>147</w:t>
      </w:r>
      <w:r w:rsidR="000B1A1A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 xml:space="preserve">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คน 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(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ท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างออนไลน์และภาคสนาม)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ระหว่างวันที่</w:t>
      </w:r>
      <w:r w:rsidR="00D310F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7-9 สิงหาคม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>256</w:t>
      </w:r>
      <w:r w:rsidR="00965328" w:rsidRPr="00940994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7 </w:t>
      </w:r>
      <w:r w:rsidR="00965328" w:rsidRPr="00940994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รุปผลได้ ดังนี้</w:t>
      </w:r>
    </w:p>
    <w:p w14:paraId="7FEC58C4" w14:textId="77777777" w:rsidR="00940994" w:rsidRDefault="00940994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48CB818" w14:textId="2CBB50BC" w:rsidR="00965328" w:rsidRPr="00726CD5" w:rsidRDefault="00965328" w:rsidP="00FC158C">
      <w:pPr>
        <w:ind w:firstLine="720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1. </w:t>
      </w:r>
      <w:r w:rsidR="00143A35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ประชาชน</w:t>
      </w:r>
      <w:r w:rsidR="00D310F8" w:rsidRPr="004461C0">
        <w:rPr>
          <w:rFonts w:ascii="TH SarabunPSK" w:hAnsi="TH SarabunPSK" w:cs="TH SarabunPSK" w:hint="cs"/>
          <w:b/>
          <w:bCs/>
          <w:sz w:val="28"/>
          <w:szCs w:val="28"/>
          <w:cs/>
        </w:rPr>
        <w:t>สนใจ “ข่าวการเมือง” ในช่วงนี้มากน้อยเพียงใด</w:t>
      </w:r>
    </w:p>
    <w:tbl>
      <w:tblPr>
        <w:tblStyle w:val="TableGrid"/>
        <w:tblpPr w:leftFromText="180" w:rightFromText="180" w:vertAnchor="text" w:horzAnchor="margin" w:tblpX="620" w:tblpY="106"/>
        <w:tblW w:w="79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770"/>
        <w:gridCol w:w="1080"/>
      </w:tblGrid>
      <w:tr w:rsidR="00D97682" w:rsidRPr="00726CD5" w14:paraId="789CBF3B" w14:textId="77777777" w:rsidTr="00FC158C">
        <w:trPr>
          <w:trHeight w:val="291"/>
        </w:trPr>
        <w:tc>
          <w:tcPr>
            <w:tcW w:w="1075" w:type="dxa"/>
            <w:vAlign w:val="center"/>
          </w:tcPr>
          <w:p w14:paraId="057F4D09" w14:textId="77777777" w:rsidR="00D97682" w:rsidRPr="00726CD5" w:rsidRDefault="00D97682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770" w:type="dxa"/>
            <w:vAlign w:val="center"/>
          </w:tcPr>
          <w:p w14:paraId="7FBAFD5A" w14:textId="634C8FD7" w:rsidR="00D97682" w:rsidRPr="00726CD5" w:rsidRDefault="00D310F8" w:rsidP="00FC158C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461C0">
              <w:rPr>
                <w:rFonts w:ascii="TH SarabunPSK" w:hAnsi="TH SarabunPSK" w:cs="TH SarabunPSK" w:hint="cs"/>
                <w:sz w:val="28"/>
                <w:szCs w:val="28"/>
                <w:cs/>
              </w:rPr>
              <w:t>สนใจเพิ่มขึ้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        </w:t>
            </w:r>
          </w:p>
        </w:tc>
        <w:tc>
          <w:tcPr>
            <w:tcW w:w="1080" w:type="dxa"/>
            <w:vAlign w:val="center"/>
          </w:tcPr>
          <w:p w14:paraId="4396508B" w14:textId="1D419ACC" w:rsidR="00D97682" w:rsidRPr="00726CD5" w:rsidRDefault="00E07A37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3.42</w:t>
            </w:r>
            <w:r w:rsidR="00D97682"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E07A37" w:rsidRPr="00726CD5" w14:paraId="5AB7391E" w14:textId="77777777" w:rsidTr="00FC158C">
        <w:trPr>
          <w:trHeight w:val="291"/>
        </w:trPr>
        <w:tc>
          <w:tcPr>
            <w:tcW w:w="1075" w:type="dxa"/>
          </w:tcPr>
          <w:p w14:paraId="3061395D" w14:textId="77777777" w:rsidR="00E07A37" w:rsidRPr="00726CD5" w:rsidRDefault="00E07A37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770" w:type="dxa"/>
            <w:vAlign w:val="center"/>
          </w:tcPr>
          <w:p w14:paraId="1CE2733D" w14:textId="56A2F8AE" w:rsidR="00E07A37" w:rsidRPr="00726CD5" w:rsidRDefault="00E07A37" w:rsidP="00FC158C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461C0">
              <w:rPr>
                <w:rFonts w:ascii="TH SarabunPSK" w:hAnsi="TH SarabunPSK" w:cs="TH SarabunPSK" w:hint="cs"/>
                <w:sz w:val="28"/>
                <w:szCs w:val="28"/>
                <w:cs/>
              </w:rPr>
              <w:t>สนใจเ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หมือนเดิม</w:t>
            </w:r>
          </w:p>
        </w:tc>
        <w:tc>
          <w:tcPr>
            <w:tcW w:w="1080" w:type="dxa"/>
            <w:vAlign w:val="center"/>
          </w:tcPr>
          <w:p w14:paraId="366BA575" w14:textId="777615CE" w:rsidR="00E07A37" w:rsidRPr="00726CD5" w:rsidRDefault="00E07A37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0.43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E07A37" w:rsidRPr="00726CD5" w14:paraId="2BE1EA8F" w14:textId="77777777" w:rsidTr="00FC158C">
        <w:trPr>
          <w:trHeight w:val="291"/>
        </w:trPr>
        <w:tc>
          <w:tcPr>
            <w:tcW w:w="1075" w:type="dxa"/>
          </w:tcPr>
          <w:p w14:paraId="69E0CE5B" w14:textId="29ABDB50" w:rsidR="00E07A37" w:rsidRPr="00726CD5" w:rsidRDefault="00E07A37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770" w:type="dxa"/>
            <w:vAlign w:val="center"/>
          </w:tcPr>
          <w:p w14:paraId="7059682D" w14:textId="4F8F8191" w:rsidR="00E07A37" w:rsidRPr="00726CD5" w:rsidRDefault="00E07A37" w:rsidP="00FC158C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461C0">
              <w:rPr>
                <w:rFonts w:ascii="TH SarabunPSK" w:hAnsi="TH SarabunPSK" w:cs="TH SarabunPSK" w:hint="cs"/>
                <w:sz w:val="28"/>
                <w:szCs w:val="28"/>
                <w:cs/>
              </w:rPr>
              <w:t>สนใจ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ลดลง      </w:t>
            </w:r>
          </w:p>
        </w:tc>
        <w:tc>
          <w:tcPr>
            <w:tcW w:w="1080" w:type="dxa"/>
            <w:vAlign w:val="center"/>
          </w:tcPr>
          <w:p w14:paraId="30FE6E80" w14:textId="082F6DFC" w:rsidR="00E07A37" w:rsidRPr="00726CD5" w:rsidRDefault="00E07A37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6.15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C494437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21CAF5C8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0243C09E" w14:textId="77777777" w:rsidR="00965328" w:rsidRPr="00726CD5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057470C" w14:textId="77777777" w:rsidR="00D310F8" w:rsidRDefault="00D310F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69AB2224" w14:textId="335FC471" w:rsidR="00965328" w:rsidRPr="00726CD5" w:rsidRDefault="00965328" w:rsidP="00FC158C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2. ประชาชน</w:t>
      </w:r>
      <w:r w:rsidR="00D310F8" w:rsidRPr="004461C0">
        <w:rPr>
          <w:rFonts w:ascii="TH SarabunPSK" w:hAnsi="TH SarabunPSK" w:cs="TH SarabunPSK" w:hint="cs"/>
          <w:b/>
          <w:bCs/>
          <w:sz w:val="28"/>
          <w:szCs w:val="28"/>
          <w:cs/>
        </w:rPr>
        <w:t>สนใจ</w:t>
      </w:r>
      <w:r w:rsidR="00D310F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D310F8" w:rsidRPr="004461C0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“ข่าวการเมือง” </w:t>
      </w:r>
      <w:r w:rsidR="00D310F8">
        <w:rPr>
          <w:rFonts w:ascii="TH SarabunPSK" w:hAnsi="TH SarabunPSK" w:cs="TH SarabunPSK" w:hint="cs"/>
          <w:b/>
          <w:bCs/>
          <w:sz w:val="28"/>
          <w:szCs w:val="28"/>
          <w:cs/>
        </w:rPr>
        <w:t>เรื่องใดเป็นพิเศษ</w:t>
      </w:r>
    </w:p>
    <w:tbl>
      <w:tblPr>
        <w:tblStyle w:val="TableGrid"/>
        <w:tblpPr w:leftFromText="180" w:rightFromText="180" w:vertAnchor="text" w:horzAnchor="margin" w:tblpX="625" w:tblpY="106"/>
        <w:tblW w:w="7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5760"/>
        <w:gridCol w:w="1080"/>
      </w:tblGrid>
      <w:tr w:rsidR="00965328" w:rsidRPr="00726CD5" w14:paraId="615BE6F9" w14:textId="77777777" w:rsidTr="00FC158C">
        <w:trPr>
          <w:trHeight w:val="291"/>
        </w:trPr>
        <w:tc>
          <w:tcPr>
            <w:tcW w:w="1080" w:type="dxa"/>
            <w:vAlign w:val="center"/>
          </w:tcPr>
          <w:p w14:paraId="6549B8FC" w14:textId="77777777" w:rsidR="00965328" w:rsidRPr="00726CD5" w:rsidRDefault="00965328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760" w:type="dxa"/>
            <w:vAlign w:val="center"/>
          </w:tcPr>
          <w:p w14:paraId="584A89B1" w14:textId="5D15DEB5" w:rsidR="00965328" w:rsidRPr="00726CD5" w:rsidRDefault="00E07A37" w:rsidP="00FC158C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461C0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ยุบพรรคก้าวไกล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      </w:t>
            </w:r>
          </w:p>
        </w:tc>
        <w:tc>
          <w:tcPr>
            <w:tcW w:w="1080" w:type="dxa"/>
            <w:vAlign w:val="center"/>
          </w:tcPr>
          <w:p w14:paraId="3E912597" w14:textId="6625D999" w:rsidR="00965328" w:rsidRPr="00726CD5" w:rsidRDefault="00E07A37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5.</w:t>
            </w:r>
            <w:r w:rsidR="000057E4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5</w:t>
            </w:r>
            <w:r w:rsidR="00D97682"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726CD5" w14:paraId="75DF58C5" w14:textId="77777777" w:rsidTr="00FC158C">
        <w:trPr>
          <w:trHeight w:val="291"/>
        </w:trPr>
        <w:tc>
          <w:tcPr>
            <w:tcW w:w="1080" w:type="dxa"/>
          </w:tcPr>
          <w:p w14:paraId="1DB8C57C" w14:textId="77777777" w:rsidR="00965328" w:rsidRPr="00726CD5" w:rsidRDefault="00965328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760" w:type="dxa"/>
            <w:vAlign w:val="center"/>
          </w:tcPr>
          <w:p w14:paraId="547CF685" w14:textId="3FF449D0" w:rsidR="00965328" w:rsidRPr="00726CD5" w:rsidRDefault="00E07A37" w:rsidP="00FC158C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461C0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เงินดิจิทัลวอลเล็ต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     </w:t>
            </w:r>
          </w:p>
        </w:tc>
        <w:tc>
          <w:tcPr>
            <w:tcW w:w="1080" w:type="dxa"/>
            <w:vAlign w:val="center"/>
          </w:tcPr>
          <w:p w14:paraId="590A294D" w14:textId="611E6F18" w:rsidR="00965328" w:rsidRPr="00726CD5" w:rsidRDefault="00E07A37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6.49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FA2BB5" w:rsidRPr="00726CD5" w14:paraId="61086BA9" w14:textId="77777777" w:rsidTr="00FC158C">
        <w:trPr>
          <w:trHeight w:val="291"/>
        </w:trPr>
        <w:tc>
          <w:tcPr>
            <w:tcW w:w="1080" w:type="dxa"/>
          </w:tcPr>
          <w:p w14:paraId="5385F504" w14:textId="1A76DB7B" w:rsidR="00FA2BB5" w:rsidRPr="00726CD5" w:rsidRDefault="00FA2BB5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760" w:type="dxa"/>
            <w:vAlign w:val="center"/>
          </w:tcPr>
          <w:p w14:paraId="55156B73" w14:textId="12121695" w:rsidR="00FA2BB5" w:rsidRPr="00726CD5" w:rsidRDefault="00E07A37" w:rsidP="00FC158C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461C0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นโยบายเศรษฐกิจและการแก้ปัญหาปากท้องของรัฐบาล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      </w:t>
            </w:r>
          </w:p>
        </w:tc>
        <w:tc>
          <w:tcPr>
            <w:tcW w:w="1080" w:type="dxa"/>
            <w:vAlign w:val="center"/>
          </w:tcPr>
          <w:p w14:paraId="31C8022E" w14:textId="6798CACD" w:rsidR="00FA2BB5" w:rsidRPr="00726CD5" w:rsidRDefault="00E07A37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4.71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29D0EC6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7E4C7ADF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5712BF03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0536B5A1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8"/>
          <w:szCs w:val="8"/>
          <w:shd w:val="clear" w:color="auto" w:fill="FFFFFF"/>
        </w:rPr>
      </w:pPr>
    </w:p>
    <w:p w14:paraId="59CD6533" w14:textId="77777777" w:rsidR="00FA2BB5" w:rsidRDefault="00FA2BB5" w:rsidP="00726CD5">
      <w:pPr>
        <w:rPr>
          <w:rFonts w:ascii="TH SarabunPSK" w:hAnsi="TH SarabunPSK" w:cs="TH SarabunPSK"/>
          <w:b/>
          <w:bCs/>
          <w:sz w:val="28"/>
          <w:szCs w:val="28"/>
        </w:rPr>
      </w:pPr>
    </w:p>
    <w:p w14:paraId="1EE2854E" w14:textId="5AC24F9E" w:rsidR="00965328" w:rsidRPr="00726CD5" w:rsidRDefault="004B7D72" w:rsidP="00FC158C">
      <w:pPr>
        <w:ind w:firstLine="720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3. </w:t>
      </w:r>
      <w:r w:rsidR="00D310F8"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คิดอย่างไร</w:t>
      </w:r>
      <w:r w:rsidR="00D310F8" w:rsidRPr="004461C0">
        <w:rPr>
          <w:rFonts w:ascii="TH SarabunPSK" w:hAnsi="TH SarabunPSK" w:cs="TH SarabunPSK"/>
          <w:b/>
          <w:bCs/>
          <w:sz w:val="28"/>
          <w:szCs w:val="28"/>
          <w:cs/>
        </w:rPr>
        <w:t>ต่อสถานการณ์การเมืองไทย</w:t>
      </w:r>
      <w:r w:rsidR="00D310F8" w:rsidRPr="004461C0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ณ วันนี้</w:t>
      </w:r>
      <w:r w:rsidR="00D310F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D310F8" w:rsidRPr="004461C0">
        <w:rPr>
          <w:rFonts w:ascii="TH SarabunPSK" w:hAnsi="TH SarabunPSK" w:cs="TH SarabunPSK" w:hint="cs"/>
          <w:b/>
          <w:bCs/>
          <w:sz w:val="28"/>
          <w:szCs w:val="28"/>
          <w:cs/>
        </w:rPr>
        <w:t>เมื่อเปรียบเทียบกับช่วงที่ผ่านมา</w:t>
      </w:r>
    </w:p>
    <w:tbl>
      <w:tblPr>
        <w:tblStyle w:val="TableGrid"/>
        <w:tblpPr w:leftFromText="180" w:rightFromText="180" w:vertAnchor="text" w:horzAnchor="margin" w:tblpX="625" w:tblpY="106"/>
        <w:tblW w:w="7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5760"/>
        <w:gridCol w:w="1080"/>
      </w:tblGrid>
      <w:tr w:rsidR="00E07A37" w:rsidRPr="00726CD5" w14:paraId="1A7C85F5" w14:textId="77777777" w:rsidTr="00FC158C">
        <w:trPr>
          <w:trHeight w:val="291"/>
        </w:trPr>
        <w:tc>
          <w:tcPr>
            <w:tcW w:w="1080" w:type="dxa"/>
            <w:vAlign w:val="center"/>
          </w:tcPr>
          <w:p w14:paraId="4167486A" w14:textId="77777777" w:rsidR="00E07A37" w:rsidRPr="00726CD5" w:rsidRDefault="00E07A37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760" w:type="dxa"/>
            <w:vAlign w:val="center"/>
          </w:tcPr>
          <w:p w14:paraId="3251DEBA" w14:textId="554A21D4" w:rsidR="00E07A37" w:rsidRPr="00726CD5" w:rsidRDefault="00E07A37" w:rsidP="00FC158C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>แย่ลง</w:t>
            </w:r>
          </w:p>
        </w:tc>
        <w:tc>
          <w:tcPr>
            <w:tcW w:w="1080" w:type="dxa"/>
            <w:vAlign w:val="center"/>
          </w:tcPr>
          <w:p w14:paraId="09DA65B5" w14:textId="18009723" w:rsidR="00E07A37" w:rsidRPr="00726CD5" w:rsidRDefault="00E07A37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7.57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E07A37" w:rsidRPr="00726CD5" w14:paraId="1E83595B" w14:textId="77777777" w:rsidTr="00FC158C">
        <w:trPr>
          <w:trHeight w:val="291"/>
        </w:trPr>
        <w:tc>
          <w:tcPr>
            <w:tcW w:w="1080" w:type="dxa"/>
          </w:tcPr>
          <w:p w14:paraId="362BBA22" w14:textId="77777777" w:rsidR="00E07A37" w:rsidRPr="00726CD5" w:rsidRDefault="00E07A37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760" w:type="dxa"/>
            <w:vAlign w:val="center"/>
          </w:tcPr>
          <w:p w14:paraId="469071AF" w14:textId="208835C0" w:rsidR="00E07A37" w:rsidRPr="00726CD5" w:rsidRDefault="00E07A37" w:rsidP="00FC158C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หมือนเดิม</w:t>
            </w:r>
          </w:p>
        </w:tc>
        <w:tc>
          <w:tcPr>
            <w:tcW w:w="1080" w:type="dxa"/>
            <w:vAlign w:val="center"/>
          </w:tcPr>
          <w:p w14:paraId="2E661D6B" w14:textId="7159B945" w:rsidR="00E07A37" w:rsidRPr="00726CD5" w:rsidRDefault="00E07A37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6.07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E07A37" w:rsidRPr="00726CD5" w14:paraId="3701AEC7" w14:textId="77777777" w:rsidTr="00FC158C">
        <w:trPr>
          <w:trHeight w:val="291"/>
        </w:trPr>
        <w:tc>
          <w:tcPr>
            <w:tcW w:w="1080" w:type="dxa"/>
          </w:tcPr>
          <w:p w14:paraId="3441FFC0" w14:textId="617CC21A" w:rsidR="00E07A37" w:rsidRPr="00726CD5" w:rsidRDefault="00E07A37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760" w:type="dxa"/>
            <w:vAlign w:val="center"/>
          </w:tcPr>
          <w:p w14:paraId="62FD26F0" w14:textId="41109BA5" w:rsidR="00E07A37" w:rsidRPr="000C074F" w:rsidRDefault="00E07A37" w:rsidP="00FC158C">
            <w:pPr>
              <w:pStyle w:val="NoSpacing"/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ดีขึ้น</w:t>
            </w:r>
          </w:p>
        </w:tc>
        <w:tc>
          <w:tcPr>
            <w:tcW w:w="1080" w:type="dxa"/>
            <w:vAlign w:val="center"/>
          </w:tcPr>
          <w:p w14:paraId="24CBBC40" w14:textId="09B9FD38" w:rsidR="00E07A37" w:rsidRDefault="00E07A37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6.36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320D46E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D826AA9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586E2FD" w14:textId="77777777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3118D1FE" w14:textId="77777777" w:rsidR="00D310F8" w:rsidRDefault="00D310F8" w:rsidP="00726CD5">
      <w:pPr>
        <w:rPr>
          <w:rFonts w:ascii="TH SarabunPSK" w:hAnsi="TH SarabunPSK" w:cs="TH SarabunPSK"/>
          <w:b/>
          <w:bCs/>
          <w:sz w:val="28"/>
          <w:szCs w:val="28"/>
        </w:rPr>
      </w:pPr>
    </w:p>
    <w:p w14:paraId="0B37DBBD" w14:textId="64D99C00" w:rsidR="00726CD5" w:rsidRPr="00726CD5" w:rsidRDefault="00726CD5" w:rsidP="00FC158C">
      <w:pPr>
        <w:ind w:firstLine="720"/>
        <w:rPr>
          <w:rFonts w:ascii="TH SarabunPSK" w:hAnsi="TH SarabunPSK" w:cs="TH SarabunPSK"/>
          <w:b/>
          <w:bCs/>
          <w:sz w:val="28"/>
          <w:szCs w:val="28"/>
        </w:rPr>
      </w:pPr>
      <w:r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4. ประชาชน</w:t>
      </w:r>
      <w:r w:rsidR="00D310F8">
        <w:rPr>
          <w:rFonts w:ascii="TH SarabunPSK" w:hAnsi="TH SarabunPSK" w:cs="TH SarabunPSK" w:hint="cs"/>
          <w:b/>
          <w:bCs/>
          <w:sz w:val="28"/>
          <w:szCs w:val="28"/>
          <w:cs/>
        </w:rPr>
        <w:t>มีความ</w:t>
      </w:r>
      <w:r w:rsidR="00D310F8" w:rsidRPr="004461C0">
        <w:rPr>
          <w:rFonts w:ascii="TH SarabunPSK" w:hAnsi="TH SarabunPSK" w:cs="TH SarabunPSK"/>
          <w:b/>
          <w:bCs/>
          <w:sz w:val="28"/>
          <w:szCs w:val="28"/>
          <w:cs/>
        </w:rPr>
        <w:t>เชื่อมั่นต่อการทำงานของรัฐบาลเศรษฐามากน้อยเพียงใด</w:t>
      </w:r>
    </w:p>
    <w:tbl>
      <w:tblPr>
        <w:tblStyle w:val="TableGrid"/>
        <w:tblpPr w:leftFromText="180" w:rightFromText="180" w:vertAnchor="text" w:horzAnchor="margin" w:tblpX="625" w:tblpY="106"/>
        <w:tblW w:w="7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5760"/>
        <w:gridCol w:w="1080"/>
      </w:tblGrid>
      <w:tr w:rsidR="000B1A1A" w:rsidRPr="00726CD5" w14:paraId="29F1D153" w14:textId="77777777" w:rsidTr="00FC158C">
        <w:trPr>
          <w:trHeight w:val="291"/>
        </w:trPr>
        <w:tc>
          <w:tcPr>
            <w:tcW w:w="1080" w:type="dxa"/>
            <w:vAlign w:val="center"/>
          </w:tcPr>
          <w:p w14:paraId="458BD132" w14:textId="77777777" w:rsidR="000B1A1A" w:rsidRPr="00726CD5" w:rsidRDefault="000B1A1A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760" w:type="dxa"/>
            <w:vAlign w:val="center"/>
          </w:tcPr>
          <w:p w14:paraId="1FE5320C" w14:textId="54AAF4E1" w:rsidR="000B1A1A" w:rsidRPr="00726CD5" w:rsidRDefault="00E07A37" w:rsidP="00FC158C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ค่อยเชื่อมั่น</w:t>
            </w:r>
          </w:p>
        </w:tc>
        <w:tc>
          <w:tcPr>
            <w:tcW w:w="1080" w:type="dxa"/>
            <w:vAlign w:val="center"/>
          </w:tcPr>
          <w:p w14:paraId="36BDC9C1" w14:textId="36C1C38A" w:rsidR="000B1A1A" w:rsidRPr="00726CD5" w:rsidRDefault="00CF3B55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94198C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3</w:t>
            </w:r>
            <w:r w:rsidR="00E07A37" w:rsidRPr="0094198C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.7</w:t>
            </w:r>
            <w:r w:rsidR="0094198C" w:rsidRPr="0094198C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</w:t>
            </w:r>
            <w:r w:rsidR="00D97682" w:rsidRPr="0094198C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B1A1A" w:rsidRPr="00726CD5" w14:paraId="134AAE45" w14:textId="77777777" w:rsidTr="00FC158C">
        <w:trPr>
          <w:trHeight w:val="291"/>
        </w:trPr>
        <w:tc>
          <w:tcPr>
            <w:tcW w:w="1080" w:type="dxa"/>
          </w:tcPr>
          <w:p w14:paraId="3CF81952" w14:textId="77777777" w:rsidR="000B1A1A" w:rsidRPr="00726CD5" w:rsidRDefault="000B1A1A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760" w:type="dxa"/>
            <w:vAlign w:val="center"/>
          </w:tcPr>
          <w:p w14:paraId="14F03329" w14:textId="3D812C23" w:rsidR="000B1A1A" w:rsidRPr="00726CD5" w:rsidRDefault="00E07A37" w:rsidP="00FC158C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ค่อนข้างเชื่อมั่น</w:t>
            </w:r>
          </w:p>
        </w:tc>
        <w:tc>
          <w:tcPr>
            <w:tcW w:w="1080" w:type="dxa"/>
            <w:vAlign w:val="center"/>
          </w:tcPr>
          <w:p w14:paraId="5DE77399" w14:textId="1BC791C2" w:rsidR="000B1A1A" w:rsidRPr="00726CD5" w:rsidRDefault="0094198C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6.2</w:t>
            </w:r>
            <w:r w:rsidR="00B9275F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</w:t>
            </w:r>
            <w:r w:rsidR="00E07A37"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0010C1F" w14:textId="3C5C62A4" w:rsidR="00965328" w:rsidRPr="00726CD5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3F4108B1" w14:textId="3CF74358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74DF6706" w14:textId="39804C23" w:rsidR="00726CD5" w:rsidRP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</w:p>
    <w:p w14:paraId="060E1452" w14:textId="77777777" w:rsidR="00D310F8" w:rsidRPr="00FC158C" w:rsidRDefault="00D310F8" w:rsidP="00965328">
      <w:pPr>
        <w:pStyle w:val="Body"/>
        <w:jc w:val="thaiDistribute"/>
        <w:rPr>
          <w:rFonts w:ascii="TH SarabunPSK" w:hAnsi="TH SarabunPSK" w:cs="TH SarabunPSK"/>
          <w:b/>
          <w:bCs/>
          <w:sz w:val="8"/>
          <w:szCs w:val="8"/>
        </w:rPr>
      </w:pPr>
    </w:p>
    <w:p w14:paraId="708A8E43" w14:textId="5357CB5B" w:rsidR="00726CD5" w:rsidRPr="00726CD5" w:rsidRDefault="00CF3B55" w:rsidP="00FC158C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726CD5" w:rsidRPr="00726CD5">
        <w:rPr>
          <w:rFonts w:ascii="TH SarabunPSK" w:hAnsi="TH SarabunPSK" w:cs="TH SarabunPSK" w:hint="cs"/>
          <w:b/>
          <w:bCs/>
          <w:sz w:val="28"/>
          <w:szCs w:val="28"/>
          <w:cs/>
        </w:rPr>
        <w:t>. ประชาชน</w:t>
      </w:r>
      <w:r w:rsidR="00AD15AA">
        <w:rPr>
          <w:rFonts w:ascii="TH SarabunPSK" w:hAnsi="TH SarabunPSK" w:cs="TH SarabunPSK" w:hint="cs"/>
          <w:b/>
          <w:bCs/>
          <w:sz w:val="28"/>
          <w:szCs w:val="28"/>
          <w:cs/>
        </w:rPr>
        <w:t>คิด</w:t>
      </w:r>
      <w:r w:rsidR="00D310F8" w:rsidRPr="004461C0">
        <w:rPr>
          <w:rFonts w:ascii="TH SarabunPSK" w:hAnsi="TH SarabunPSK" w:cs="TH SarabunPSK" w:hint="cs"/>
          <w:b/>
          <w:bCs/>
          <w:sz w:val="28"/>
          <w:szCs w:val="28"/>
          <w:cs/>
        </w:rPr>
        <w:t>อย่างไรกับกระแสข่าวการปรับคณะรัฐมนตรีในช่วงนี้</w:t>
      </w:r>
    </w:p>
    <w:tbl>
      <w:tblPr>
        <w:tblStyle w:val="TableGrid"/>
        <w:tblpPr w:leftFromText="180" w:rightFromText="180" w:vertAnchor="text" w:horzAnchor="margin" w:tblpX="625" w:tblpY="106"/>
        <w:tblW w:w="7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5760"/>
        <w:gridCol w:w="1080"/>
      </w:tblGrid>
      <w:tr w:rsidR="00D97682" w:rsidRPr="00726CD5" w14:paraId="10B7A457" w14:textId="77777777" w:rsidTr="00FC158C">
        <w:trPr>
          <w:trHeight w:val="291"/>
        </w:trPr>
        <w:tc>
          <w:tcPr>
            <w:tcW w:w="1080" w:type="dxa"/>
            <w:vAlign w:val="center"/>
          </w:tcPr>
          <w:p w14:paraId="0E808A5E" w14:textId="77777777" w:rsidR="00D97682" w:rsidRPr="00726CD5" w:rsidRDefault="00D97682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760" w:type="dxa"/>
            <w:vAlign w:val="center"/>
          </w:tcPr>
          <w:p w14:paraId="32F420BC" w14:textId="1609C266" w:rsidR="00D97682" w:rsidRPr="00D24A56" w:rsidRDefault="00D310F8" w:rsidP="00FC158C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ควรปรับ</w:t>
            </w:r>
          </w:p>
        </w:tc>
        <w:tc>
          <w:tcPr>
            <w:tcW w:w="1080" w:type="dxa"/>
            <w:vAlign w:val="center"/>
          </w:tcPr>
          <w:p w14:paraId="2CA6A93F" w14:textId="0C16DA2A" w:rsidR="00D97682" w:rsidRPr="00D24A56" w:rsidRDefault="00A728ED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5.62</w:t>
            </w:r>
            <w:r w:rsidR="00D97682"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A728ED" w:rsidRPr="00726CD5" w14:paraId="02C19B56" w14:textId="77777777" w:rsidTr="00FC158C">
        <w:trPr>
          <w:trHeight w:val="291"/>
        </w:trPr>
        <w:tc>
          <w:tcPr>
            <w:tcW w:w="1080" w:type="dxa"/>
          </w:tcPr>
          <w:p w14:paraId="702857E6" w14:textId="77777777" w:rsidR="00A728ED" w:rsidRPr="00726CD5" w:rsidRDefault="00A728ED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760" w:type="dxa"/>
            <w:vAlign w:val="center"/>
          </w:tcPr>
          <w:p w14:paraId="2CC5C2EA" w14:textId="0E8B12F3" w:rsidR="00A728ED" w:rsidRPr="00D24A56" w:rsidRDefault="00A728ED" w:rsidP="00FC158C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ปรับหรือไม่ปรับก็ได้</w:t>
            </w:r>
          </w:p>
        </w:tc>
        <w:tc>
          <w:tcPr>
            <w:tcW w:w="1080" w:type="dxa"/>
            <w:vAlign w:val="center"/>
          </w:tcPr>
          <w:p w14:paraId="440B5B7D" w14:textId="0862C01C" w:rsidR="00A728ED" w:rsidRPr="00D24A56" w:rsidRDefault="00A728ED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5.48</w:t>
            </w:r>
            <w:r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A728ED" w:rsidRPr="00726CD5" w14:paraId="602F8255" w14:textId="77777777" w:rsidTr="00FC158C">
        <w:trPr>
          <w:trHeight w:val="291"/>
        </w:trPr>
        <w:tc>
          <w:tcPr>
            <w:tcW w:w="1080" w:type="dxa"/>
          </w:tcPr>
          <w:p w14:paraId="5870EC4F" w14:textId="77777777" w:rsidR="00A728ED" w:rsidRPr="00726CD5" w:rsidRDefault="00A728ED" w:rsidP="00FC158C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760" w:type="dxa"/>
            <w:vAlign w:val="center"/>
          </w:tcPr>
          <w:p w14:paraId="7C5DDB2F" w14:textId="03E3EF47" w:rsidR="00A728ED" w:rsidRPr="00D24A56" w:rsidRDefault="00A728ED" w:rsidP="00FC158C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ควรปรับ</w:t>
            </w:r>
          </w:p>
        </w:tc>
        <w:tc>
          <w:tcPr>
            <w:tcW w:w="1080" w:type="dxa"/>
            <w:vAlign w:val="center"/>
          </w:tcPr>
          <w:p w14:paraId="048E3FBA" w14:textId="10A9D91A" w:rsidR="00A728ED" w:rsidRPr="00D24A56" w:rsidRDefault="00A728ED" w:rsidP="00FC158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8.90</w:t>
            </w:r>
            <w:r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33AF46C" w14:textId="094B0AD2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EEABE1B" w14:textId="2E8BE4E8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7D95C9E" w14:textId="78C2E60C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8005397" w14:textId="6F93C429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00C305C2" w14:textId="77777777" w:rsidR="0094198C" w:rsidRPr="0094198C" w:rsidRDefault="0094198C" w:rsidP="00CF3B55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</w:rPr>
      </w:pPr>
    </w:p>
    <w:p w14:paraId="120768DC" w14:textId="4317BD39" w:rsidR="00CF3B55" w:rsidRPr="0094198C" w:rsidRDefault="00AE0618" w:rsidP="00CF3B55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  <w:shd w:val="clear" w:color="auto" w:fill="FFFFFF"/>
        </w:rPr>
      </w:pPr>
      <w:r w:rsidRPr="0094198C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6</w:t>
      </w:r>
      <w:r w:rsidR="00CF3B55" w:rsidRPr="0094198C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. ประชาชน</w:t>
      </w:r>
      <w:r w:rsidR="00CF3B55" w:rsidRPr="0094198C">
        <w:rPr>
          <w:rFonts w:ascii="TH SarabunPSK" w:hAnsi="TH SarabunPSK" w:cs="TH SarabunPSK"/>
          <w:b/>
          <w:bCs/>
          <w:color w:val="000000" w:themeColor="text1"/>
          <w:sz w:val="28"/>
          <w:szCs w:val="28"/>
          <w:shd w:val="clear" w:color="auto" w:fill="FFFFFF"/>
          <w:cs/>
        </w:rPr>
        <w:t>คิดว่า</w:t>
      </w:r>
      <w:r w:rsidR="00CF3B55" w:rsidRPr="0094198C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ทิศทางการเมืองไทยต่อ</w:t>
      </w:r>
      <w:r w:rsidR="00CF3B55" w:rsidRPr="0094198C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จากนี้</w:t>
      </w:r>
      <w:r w:rsidR="00CF3B55" w:rsidRPr="0094198C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จะเป็นอย่างไร</w:t>
      </w:r>
    </w:p>
    <w:tbl>
      <w:tblPr>
        <w:tblStyle w:val="TableGrid"/>
        <w:tblpPr w:leftFromText="180" w:rightFromText="180" w:vertAnchor="text" w:horzAnchor="margin" w:tblpX="625" w:tblpY="106"/>
        <w:tblW w:w="7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5760"/>
        <w:gridCol w:w="1080"/>
      </w:tblGrid>
      <w:tr w:rsidR="00CF3B55" w:rsidRPr="00726CD5" w14:paraId="1C2BE8B0" w14:textId="77777777" w:rsidTr="004430AF">
        <w:trPr>
          <w:trHeight w:val="291"/>
        </w:trPr>
        <w:tc>
          <w:tcPr>
            <w:tcW w:w="1080" w:type="dxa"/>
            <w:vAlign w:val="center"/>
          </w:tcPr>
          <w:p w14:paraId="414E8994" w14:textId="77777777" w:rsidR="00CF3B55" w:rsidRPr="00726CD5" w:rsidRDefault="00CF3B55" w:rsidP="004430A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5760" w:type="dxa"/>
            <w:vAlign w:val="center"/>
          </w:tcPr>
          <w:p w14:paraId="7D00BB71" w14:textId="77777777" w:rsidR="00CF3B55" w:rsidRPr="00D24A56" w:rsidRDefault="00CF3B55" w:rsidP="004430AF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shd w:val="clear" w:color="auto" w:fill="FFFFFF"/>
                <w:cs/>
              </w:rPr>
              <w:t>แย่ลง</w:t>
            </w:r>
          </w:p>
        </w:tc>
        <w:tc>
          <w:tcPr>
            <w:tcW w:w="1080" w:type="dxa"/>
            <w:vAlign w:val="center"/>
          </w:tcPr>
          <w:p w14:paraId="2023E599" w14:textId="77777777" w:rsidR="00CF3B55" w:rsidRPr="00D24A56" w:rsidRDefault="00CF3B55" w:rsidP="004430A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8.44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CF3B55" w:rsidRPr="00726CD5" w14:paraId="44BCE761" w14:textId="77777777" w:rsidTr="004430AF">
        <w:trPr>
          <w:trHeight w:val="291"/>
        </w:trPr>
        <w:tc>
          <w:tcPr>
            <w:tcW w:w="1080" w:type="dxa"/>
          </w:tcPr>
          <w:p w14:paraId="5B8A7410" w14:textId="77777777" w:rsidR="00CF3B55" w:rsidRPr="00726CD5" w:rsidRDefault="00CF3B55" w:rsidP="004430A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5760" w:type="dxa"/>
            <w:vAlign w:val="center"/>
          </w:tcPr>
          <w:p w14:paraId="699378A1" w14:textId="77777777" w:rsidR="00CF3B55" w:rsidRPr="00D24A56" w:rsidRDefault="00CF3B55" w:rsidP="004430AF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หมือนเดิม</w:t>
            </w:r>
          </w:p>
        </w:tc>
        <w:tc>
          <w:tcPr>
            <w:tcW w:w="1080" w:type="dxa"/>
            <w:vAlign w:val="center"/>
          </w:tcPr>
          <w:p w14:paraId="5987AB21" w14:textId="77777777" w:rsidR="00CF3B55" w:rsidRPr="00D24A56" w:rsidRDefault="00CF3B55" w:rsidP="004430A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3.89</w:t>
            </w:r>
            <w:r w:rsidRPr="00726CD5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CF3B55" w:rsidRPr="00726CD5" w14:paraId="34A49ECE" w14:textId="77777777" w:rsidTr="004430AF">
        <w:trPr>
          <w:trHeight w:val="291"/>
        </w:trPr>
        <w:tc>
          <w:tcPr>
            <w:tcW w:w="1080" w:type="dxa"/>
          </w:tcPr>
          <w:p w14:paraId="1E055EA4" w14:textId="77777777" w:rsidR="00CF3B55" w:rsidRPr="00726CD5" w:rsidRDefault="00CF3B55" w:rsidP="004430AF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726CD5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5760" w:type="dxa"/>
            <w:vAlign w:val="center"/>
          </w:tcPr>
          <w:p w14:paraId="4F0C6A5B" w14:textId="77777777" w:rsidR="00CF3B55" w:rsidRPr="00D24A56" w:rsidRDefault="00CF3B55" w:rsidP="004430AF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ดีขึ้น</w:t>
            </w:r>
          </w:p>
        </w:tc>
        <w:tc>
          <w:tcPr>
            <w:tcW w:w="1080" w:type="dxa"/>
            <w:vAlign w:val="center"/>
          </w:tcPr>
          <w:p w14:paraId="2A59086A" w14:textId="77777777" w:rsidR="00CF3B55" w:rsidRPr="00D24A56" w:rsidRDefault="00CF3B55" w:rsidP="004430AF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7.67</w:t>
            </w:r>
            <w:r w:rsidRPr="00D24A56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3FF91F4" w14:textId="77777777" w:rsidR="00726CD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37BAFD8" w14:textId="77777777" w:rsidR="00CF3B55" w:rsidRDefault="00726CD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965328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  <w:r w:rsidR="00FC158C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   </w:t>
      </w:r>
    </w:p>
    <w:p w14:paraId="7E00090D" w14:textId="77777777" w:rsidR="00CF3B55" w:rsidRDefault="00CF3B5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FACD982" w14:textId="77777777" w:rsidR="00CF3B55" w:rsidRDefault="00CF3B55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50681C9" w14:textId="07AAEB76" w:rsidR="00965328" w:rsidRDefault="0094198C" w:rsidP="00965328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       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="008C01B8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ข้อ 2 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="00965328"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="00965328"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="00965328"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37BFDA7B" w14:textId="60588B44" w:rsidR="00965328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5D6AE90C" w14:textId="75F8E8A1" w:rsidR="00965328" w:rsidRDefault="00965328" w:rsidP="00475D79"/>
    <w:p w14:paraId="15E35E69" w14:textId="3E4BBBF0" w:rsidR="00E11CC8" w:rsidRDefault="00E11CC8" w:rsidP="00475D79"/>
    <w:p w14:paraId="35A8039F" w14:textId="67B209F4" w:rsidR="00D310F8" w:rsidRDefault="00D310F8" w:rsidP="00475D79"/>
    <w:p w14:paraId="4FC4EAF2" w14:textId="41D4298E" w:rsidR="00D310F8" w:rsidRDefault="002F410D" w:rsidP="00475D79"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13425D57">
                <wp:simplePos x="0" y="0"/>
                <wp:positionH relativeFrom="column">
                  <wp:posOffset>5670442</wp:posOffset>
                </wp:positionH>
                <wp:positionV relativeFrom="paragraph">
                  <wp:posOffset>29617</wp:posOffset>
                </wp:positionV>
                <wp:extent cx="679090" cy="379562"/>
                <wp:effectExtent l="0" t="19050" r="45085" b="4000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090" cy="37956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13160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46.5pt;margin-top:2.35pt;width:53.45pt;height:29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" adj="15564" fillcolor="white [3201]" strokecolor="black [3200]" strokeweight="1pt"/>
            </w:pict>
          </mc:Fallback>
        </mc:AlternateContent>
      </w:r>
    </w:p>
    <w:p w14:paraId="60E06770" w14:textId="49AE7AF8" w:rsidR="00D310F8" w:rsidRDefault="00D310F8" w:rsidP="00475D79"/>
    <w:p w14:paraId="45B04EAA" w14:textId="17C6B00B" w:rsidR="007D1FC0" w:rsidRDefault="007D1FC0" w:rsidP="00475D79"/>
    <w:p w14:paraId="3C5C5922" w14:textId="77777777" w:rsidR="007D1FC0" w:rsidRDefault="007D1FC0" w:rsidP="00475D79"/>
    <w:p w14:paraId="6FCB0A1C" w14:textId="5B4FC696" w:rsidR="00D310F8" w:rsidRDefault="00D310F8" w:rsidP="00475D79"/>
    <w:p w14:paraId="1E82506C" w14:textId="5E969FF3" w:rsidR="00D310F8" w:rsidRDefault="00D310F8" w:rsidP="00475D79"/>
    <w:p w14:paraId="1AAADBCD" w14:textId="30F3B773" w:rsidR="00965328" w:rsidRDefault="000D197F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372CDF2C">
                <wp:simplePos x="0" y="0"/>
                <wp:positionH relativeFrom="margin">
                  <wp:posOffset>897147</wp:posOffset>
                </wp:positionH>
                <wp:positionV relativeFrom="paragraph">
                  <wp:posOffset>8890</wp:posOffset>
                </wp:positionV>
                <wp:extent cx="5141344" cy="483870"/>
                <wp:effectExtent l="0" t="0" r="2159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1344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B31D2E" w14:textId="77777777" w:rsidR="002F410D" w:rsidRPr="00E80D11" w:rsidRDefault="003B7EEF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2F410D" w:rsidRPr="003151E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สถานการณ์การเมืองไทย ณ วันนี้</w:t>
                            </w: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margin-left:70.65pt;margin-top:.7pt;width:404.85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">
                <v:textbox>
                  <w:txbxContent>
                    <w:p w14:paraId="51B31D2E" w14:textId="77777777" w:rsidR="002F410D" w:rsidRPr="00E80D11" w:rsidRDefault="003B7EEF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2F410D" w:rsidRPr="003151EA">
                        <w:rPr>
                          <w:rFonts w:ascii="TH SarabunPSK" w:hAnsi="TH SarabunPSK" w:cs="TH SarabunPSK" w:hint="cs"/>
                          <w:b/>
                          <w:bCs/>
                          <w:sz w:val="44"/>
                          <w:szCs w:val="44"/>
                          <w:cs/>
                        </w:rPr>
                        <w:t>สถานการณ์การเมืองไทย ณ วันนี้</w:t>
                      </w: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7CA4A20" w14:textId="68376A3E" w:rsidR="00965328" w:rsidRDefault="00965328" w:rsidP="00475D79"/>
    <w:p w14:paraId="1CD1C284" w14:textId="70768D59" w:rsidR="00965328" w:rsidRDefault="00965328" w:rsidP="00475D79"/>
    <w:p w14:paraId="3D91DDA6" w14:textId="49C06306" w:rsidR="002428C5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392F9A32" w14:textId="5CBCA2EB" w:rsidR="00D65543" w:rsidRPr="00B51CA2" w:rsidRDefault="00A97C49" w:rsidP="001B0FC9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D65543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นดุสิตโพล มหาวิทยาลัยสวนดุสิต สำรวจความคิดเห็นประชาชน</w:t>
      </w:r>
      <w:r w:rsidR="00D65543" w:rsidRPr="00B51CA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ทั่วประเทศ เรื่อง </w:t>
      </w:r>
      <w:r w:rsidR="00D65543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</w:t>
      </w:r>
      <w:r w:rsidR="002F410D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สถานการณ์การเมืองไทย </w:t>
      </w:r>
      <w:r w:rsidR="002F410D" w:rsidRPr="00B51CA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</w:t>
      </w:r>
      <w:r w:rsidR="002F410D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ณ วันนี้</w:t>
      </w:r>
      <w:r w:rsidR="00D65543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”</w:t>
      </w:r>
      <w:r w:rsidR="00D65543" w:rsidRPr="00B51CA2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D65543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ระหว่างวันที่</w:t>
      </w:r>
      <w:r w:rsidR="002F410D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7-9 สิงหาคม</w:t>
      </w:r>
      <w:r w:rsidR="00D65543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2567 </w:t>
      </w:r>
      <w:r w:rsidR="00D65543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D65543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จำนวน</w:t>
      </w:r>
      <w:r w:rsidR="001B0FC9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1,147</w:t>
      </w:r>
      <w:r w:rsidR="00D65543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D65543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น สำรวจผ่านทางออนไลน์และภาคสนาม </w:t>
      </w:r>
      <w:r w:rsidR="001B0FC9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พบว่า กลุ่มตัวอย่างสนใจข่าวการเมืองในช่วงนี้เพิ่มขึ้น ร้อยละ 43.42 โดยสนใจข่าวยุบพรรคก้าวไกลเป็นพิเศษ ร้อยละ 75.</w:t>
      </w:r>
      <w:r w:rsidR="00121119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65</w:t>
      </w:r>
      <w:r w:rsidR="001B0FC9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8A163C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มื่อเปรียบเทียบสถานการณ์การเมือง ณ วันนี้กับช่วงที่ผ่านมา คิดว่าแย่ลง ร้อ</w:t>
      </w:r>
      <w:r w:rsidR="00162DE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ย</w:t>
      </w:r>
      <w:bookmarkStart w:id="0" w:name="_GoBack"/>
      <w:bookmarkEnd w:id="0"/>
      <w:r w:rsidR="008A163C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ละ 67.57 ด้านความเชื่อมั่นต่อรัฐบาลเศรษฐา</w:t>
      </w:r>
      <w:r w:rsidR="00CF3B55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ลุ่มตัวอย่างรู้สึกไม่ค่อยเชื่อมั่น ร้อยละ 63.7</w:t>
      </w:r>
      <w:r w:rsidR="00121119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3</w:t>
      </w:r>
      <w:r w:rsidR="00CF3B55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ด้านกระแสข่าวการปรับคณะรัฐมนตรีก็เห็นว่าควรปรับ ร้อยละ 55.62 สุดท้ายมองว่าทิศทางการเมืองไทยต่อจากนี้น่าจะแย่ลง ร้อยละ 68.44 </w:t>
      </w:r>
    </w:p>
    <w:p w14:paraId="08F94C72" w14:textId="77777777" w:rsidR="00AB7351" w:rsidRPr="00B51CA2" w:rsidRDefault="00AB7351" w:rsidP="00AB7351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นางสาวพรพรรณ บัวทอง ประธานสวนดุสิตโพล ระบุว่า </w:t>
      </w:r>
      <w:r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ลโพลสะท้อนความวิตกกังวลของประชาชนต่อสถานการณ์การเมืองปัจจุบันและอนาคต โดยเฉพาะการยุบพรรคก้าวไกลที่กระตุ้นความสนใจข่าวการเมือง การมองว่าการเมืองแย่ลงสะท้อนถึงความไม่พอใจต่อการบริหารงาน โดยเฉพาะด้านเศรษฐกิจ</w:t>
      </w:r>
      <w:r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ม้จะมีความคืบหน้านโยบายดิจิทัลวอลเล็ตก็ยังไม่เพียงพอ</w:t>
      </w:r>
      <w:r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ความเชื่อมั่นในรัฐบาลที่ต่ำและการสนับสนุนการปรับคณะรัฐมนตรีแสดงถึงความคาดหวังในการเห็นการเปลี่ยนแปลงที่เป็นรูปธรรม ซึ่งเป็นความท้าทายที่รัฐบาลต้องเร่งแก้ไขเพื่อสร้างความเชื่อมั่นให้ประชาชน</w:t>
      </w:r>
    </w:p>
    <w:p w14:paraId="6F2B3DD8" w14:textId="77777777" w:rsidR="001B0FC9" w:rsidRDefault="001B0FC9" w:rsidP="001B0FC9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77777777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2CD18202" w14:textId="7C7550D4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FE099AA" w14:textId="77777777" w:rsidR="002F410D" w:rsidRDefault="002F410D" w:rsidP="002215B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723B9F29" w14:textId="53D283BB" w:rsidR="002F410D" w:rsidRDefault="00AE0618" w:rsidP="00913B10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913B10" w:rsidRPr="004811FC">
        <w:rPr>
          <w:rFonts w:ascii="TH SarabunPSK" w:hAnsi="TH SarabunPSK" w:cs="TH SarabunPSK"/>
          <w:color w:val="000000" w:themeColor="text1"/>
          <w:sz w:val="32"/>
          <w:szCs w:val="32"/>
          <w:cs/>
        </w:rPr>
        <w:t>ดร.งามประวัณ เอ้สมนึก อาจารย์ประจำโรงเรียนกฎหมายและการเมือง</w:t>
      </w:r>
      <w:r w:rsidR="00913B10" w:rsidRPr="004811F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913B10" w:rsidRPr="004811FC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หาวิทยาลัยสวนดุสิต</w:t>
      </w:r>
      <w:r w:rsidR="00913B10" w:rsidRPr="004811F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913B10" w:rsidRPr="004811F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ล่าวว่า </w:t>
      </w:r>
      <w:r w:rsidR="00913B10" w:rsidRPr="004811F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ผลการสำรวจแสดงให้เห็นว่าประชาชนให้ความสนใจข่าวการเมืองเพิ่มมากขึ้น โดยมุ่งความสนใจไปที่กรณีการยุบพรรคก้าวไกลเป็นส่วนใหญ่  เนื่องจากการสำรวจครั้งนี้</w:t>
      </w:r>
      <w:r w:rsidR="00020997" w:rsidRPr="004811F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อยู่</w:t>
      </w:r>
      <w:r w:rsidR="00913B10" w:rsidRPr="004811F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ในช่วงเวลาเดียวกันกับที่ศาลรัฐธรรมนูญมีมติเอกฉันท์ยุบพรรคก้าวไกล พร้อมกับเพิกถอนสิทธิทางการเมืองของกรรมการบริหารพรรคเป็นเวลา </w:t>
      </w:r>
      <w:r w:rsidR="00913B10" w:rsidRPr="004811FC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 xml:space="preserve">10 </w:t>
      </w:r>
      <w:r w:rsidR="00913B10" w:rsidRPr="004811F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ปี เมื่อวันที่ </w:t>
      </w:r>
      <w:r w:rsidR="00913B10" w:rsidRPr="004811FC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 xml:space="preserve">7 </w:t>
      </w:r>
      <w:r w:rsidR="00913B10" w:rsidRPr="004811F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สิงหาคม </w:t>
      </w:r>
      <w:r w:rsidR="00913B10" w:rsidRPr="004811FC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 xml:space="preserve">2567 </w:t>
      </w:r>
      <w:r w:rsidR="00913B10" w:rsidRPr="004811F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ที่ผ่านมา ส่งผลให้ สส. พรรคก้าวไกลที่เหลืออยู่ </w:t>
      </w:r>
      <w:r w:rsidR="00913B10" w:rsidRPr="004811FC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 xml:space="preserve">143 </w:t>
      </w:r>
      <w:r w:rsidR="00913B10" w:rsidRPr="004811F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คน </w:t>
      </w:r>
      <w:r w:rsidR="00913B10" w:rsidRPr="004811FC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ต้องหาพรรคสังกัดใหม่ภายใน 60 วัน เพื่อไม่ให้ขาดสมาชิกภาพ ส</w:t>
      </w:r>
      <w:r w:rsidR="00913B10" w:rsidRPr="004811F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ส. ต้องมีการจัดการเลือกตั้ง สส. เขตพิษณุโลก และต้องเลือกรองประธานสภาคนใหม่เพื่อแทนนายปดิพัทธ์ สันติภาดา อดีตกรรมการบริหารพรรคก้าวไกลที่ถูกเพิกถอนสิทธิทางการเมือง รวมทั้งต้องมีการแต่งตั้งผู้นำฝ่ายค้านคนใหม่แทนนายชัยธวัช ตุลาธน หัวหน้าพรรคก้าวไกลเดิมอีกด้วย ผลโพลครั้งนี้สะท้อนมุมมองของประชาชนต่อสถานการณ์ทางการเมืองในปัจจุบันว่ามีสถานการณ์แย่ลง และมุมมองต่อทิศทางการเมืองไทยในอนาคตว่ามีแนวโน้มที่แย่ลงด้วย อีกทั้งประชาชนยังขาดความเชื่อมั่นต่อการบริหารของรัฐบาล สิ่งเหล่านี้อาจเป็นมุมสะท้อนจากสถานการณ์ความผันผวนทางการเมืองที่เกิดขึ้นในขณะนี้</w:t>
      </w:r>
      <w:r w:rsidRPr="004811F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Pr="00AE061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AE061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AE061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AE061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AE0618"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14:paraId="1FB2CD73" w14:textId="77777777" w:rsidR="002F410D" w:rsidRDefault="002F410D" w:rsidP="002215B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0593B33" w14:textId="77777777" w:rsidR="00AE0618" w:rsidRPr="00AE0618" w:rsidRDefault="00AE0618" w:rsidP="002215B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AE0618">
        <w:rPr>
          <w:rFonts w:ascii="TH SarabunPSK" w:hAnsi="TH SarabunPSK" w:cs="TH SarabunPSK"/>
          <w:b/>
          <w:bCs/>
          <w:sz w:val="32"/>
          <w:szCs w:val="32"/>
          <w:cs/>
        </w:rPr>
        <w:t>อาจารย์ ดร.งามประวัณ เอ้สมนึก</w:t>
      </w:r>
    </w:p>
    <w:p w14:paraId="2C785D11" w14:textId="31D1A687" w:rsidR="005B016C" w:rsidRPr="00AE0618" w:rsidRDefault="00AE0618" w:rsidP="00AE0618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AE0618">
        <w:rPr>
          <w:rFonts w:ascii="TH SarabunPSK" w:hAnsi="TH SarabunPSK" w:cs="TH SarabunPSK"/>
          <w:b/>
          <w:bCs/>
          <w:sz w:val="32"/>
          <w:szCs w:val="32"/>
          <w:cs/>
        </w:rPr>
        <w:t xml:space="preserve"> อาจารย์ประจำโรงเรียนกฎหมายและการเมือง</w:t>
      </w:r>
    </w:p>
    <w:p w14:paraId="52EE5E9C" w14:textId="56F8F20E" w:rsidR="00AE0618" w:rsidRPr="00AE0618" w:rsidRDefault="00AE0618" w:rsidP="00AE0618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E061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</w:p>
    <w:sectPr w:rsidR="00AE0618" w:rsidRPr="00AE0618" w:rsidSect="00E547C0">
      <w:endnotePr>
        <w:numFmt w:val="decimal"/>
      </w:endnotePr>
      <w:pgSz w:w="11907" w:h="16840"/>
      <w:pgMar w:top="117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7B46A" w14:textId="77777777" w:rsidR="00A5386E" w:rsidRDefault="00A5386E" w:rsidP="00CD0D20">
      <w:r>
        <w:separator/>
      </w:r>
    </w:p>
  </w:endnote>
  <w:endnote w:type="continuationSeparator" w:id="0">
    <w:p w14:paraId="379C752E" w14:textId="77777777" w:rsidR="00A5386E" w:rsidRDefault="00A5386E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1F1DB0" w14:textId="77777777" w:rsidR="00A5386E" w:rsidRDefault="00A5386E" w:rsidP="00CD0D20">
      <w:r>
        <w:separator/>
      </w:r>
    </w:p>
  </w:footnote>
  <w:footnote w:type="continuationSeparator" w:id="0">
    <w:p w14:paraId="098FB954" w14:textId="77777777" w:rsidR="00A5386E" w:rsidRDefault="00A5386E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DB3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8EA"/>
    <w:rsid w:val="00053E29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40C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20E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D0"/>
    <w:rsid w:val="0035608A"/>
    <w:rsid w:val="003560A7"/>
    <w:rsid w:val="00356114"/>
    <w:rsid w:val="003561D1"/>
    <w:rsid w:val="003561F8"/>
    <w:rsid w:val="003563CB"/>
    <w:rsid w:val="00356DB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611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6C8"/>
    <w:rsid w:val="007F1995"/>
    <w:rsid w:val="007F1C1B"/>
    <w:rsid w:val="007F209C"/>
    <w:rsid w:val="007F219A"/>
    <w:rsid w:val="007F2393"/>
    <w:rsid w:val="007F2A6B"/>
    <w:rsid w:val="007F336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50B0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448"/>
    <w:rsid w:val="00941619"/>
    <w:rsid w:val="0094198C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F7"/>
    <w:rsid w:val="009B0A55"/>
    <w:rsid w:val="009B0A60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58C"/>
    <w:rsid w:val="00B24BB8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907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678A2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044"/>
    <w:rsid w:val="00EA716A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339"/>
    <w:rsid w:val="00FC242B"/>
    <w:rsid w:val="00FC2468"/>
    <w:rsid w:val="00FC2476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07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B1E12DD-132C-46DC-9AFE-427EC0050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556</Words>
  <Characters>317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3723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Mutita Sroipech</cp:lastModifiedBy>
  <cp:revision>38</cp:revision>
  <cp:lastPrinted>2024-08-10T03:36:00Z</cp:lastPrinted>
  <dcterms:created xsi:type="dcterms:W3CDTF">2024-08-09T04:42:00Z</dcterms:created>
  <dcterms:modified xsi:type="dcterms:W3CDTF">2024-08-10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